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Graphic Designer Internship Position | San Francisco, United States</w:t>
      </w:r>
    </w:p>
    <w:bookmarkEnd w:id="20"/>
    <w:p>
      <w:pPr>
        <w:pStyle w:val="BodyText"/>
      </w:pPr>
      <w:r>
        <w:t xml:space="preserve">[Your Full Name]</w:t>
      </w:r>
    </w:p>
    <w:p>
      <w:pPr>
        <w:pStyle w:val="BodyText"/>
      </w:pPr>
      <w:r>
        <w:t xml:space="preserve">[Your Street Address]</w:t>
      </w:r>
    </w:p>
    <w:p>
      <w:pPr>
        <w:pStyle w:val="BodyText"/>
      </w:pPr>
      <w:r>
        <w:t xml:space="preserve">San Francisco, CA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rPr>
          <w:bCs/>
          <w:b/>
        </w:rPr>
        <w:t xml:space="preserve">Recruitment Team</w:t>
      </w:r>
      <w:r>
        <w:br/>
      </w:r>
      <w:r>
        <w:t xml:space="preserve">[Company Name]</w:t>
      </w:r>
      <w:r>
        <w:br/>
      </w:r>
      <w:r>
        <w:t xml:space="preserve">[Company Street Address]</w:t>
      </w:r>
      <w:r>
        <w:br/>
      </w:r>
      <w:r>
        <w:t xml:space="preserve">San Francisco, CA [ZIP Code]</w:t>
      </w:r>
    </w:p>
    <w:bookmarkStart w:id="21" w:name="X2c7846e79203c0e48cc631fa9a0e9c9ccbf6ecc"/>
    <w:p>
      <w:pPr>
        <w:pStyle w:val="Heading2"/>
      </w:pPr>
      <w:r>
        <w:t xml:space="preserve">Subject: Application for Graphic Designer Internship Position</w:t>
      </w:r>
    </w:p>
    <w:p>
      <w:pPr>
        <w:pStyle w:val="FirstParagraph"/>
      </w:pPr>
      <w:r>
        <w:t xml:space="preserve">Dear Hiring Team at [Company Name],</w:t>
      </w:r>
    </w:p>
    <w:p>
      <w:pPr>
        <w:pStyle w:val="BodyText"/>
      </w:pPr>
      <w:r>
        <w:t xml:space="preserve">It is with profound enthusiasm that I submit my application for the Graphic Designer Internship position at your esteemed organization in San Francisco, California. As a passionate design student deeply immersed in the dynamic creative ecosystem of the United States, I have long admired how [Company Name] has become a beacon of innovation within San Francisco's renowned design community. This internship represents not merely an opportunity to apply my skills, but a pivotal step toward becoming part of the city's vibrant artistic legacy where creativity intersects with technological advancement.</w:t>
      </w:r>
    </w:p>
    <w:p>
      <w:pPr>
        <w:pStyle w:val="BodyText"/>
      </w:pPr>
      <w:r>
        <w:t xml:space="preserve">My journey in visual communication began during my undergraduate studies in Graphic Design at the University of California, San Francisco (UCSF), where I developed a rigorous foundation in design theory, typography, and digital production. What sets San Francisco apart for me isn't just its status as a global tech hub—it's the city's unique fusion of countercultural history and cutting-edge innovation that fuels its design identity. From the iconic posters of the 1960s Haight-Ashbury scene to today's pioneering work in interactive media, I've been inspired by how San Francisco consistently redefines visual storytelling. This environment is precisely where I aim to grow, and [Company Name]'s commitment to [mention specific company value or project] makes it the ideal incubator for my development as a Graphic Designer.</w:t>
      </w:r>
    </w:p>
    <w:p>
      <w:pPr>
        <w:pStyle w:val="BodyText"/>
      </w:pPr>
      <w:r>
        <w:t xml:space="preserve">Throughout my academic career, I've honed technical proficiencies essential for modern design practice. I am adept at Adobe Creative Suite (Photoshop, Illustrator, InDesign), Figma for collaborative prototyping, and basic motion graphics using After Effects. My portfolio—accessible at [Link to Portfolio]—features projects that reflect my understanding of context-driven design: a rebranding campaign for a local sustainable fashion startup that increased social media engagement by 65%, and an accessibility-focused digital magazine layout designed in collaboration with UCSF's disability advocacy group. Crucially, I've learned to balance aesthetic innovation with user-centered thinking—a principle deeply embedded in San Francisco's design ethos where functionality meets beauty.</w:t>
      </w:r>
    </w:p>
    <w:p>
      <w:pPr>
        <w:pStyle w:val="BodyText"/>
      </w:pPr>
      <w:r>
        <w:t xml:space="preserve">What excites me most about this internship is the chance to contribute to projects that resonate within the United States' cultural landscape while learning from industry leaders embedded in San Francisco's creative infrastructure. I've followed your work on [mention specific project, campaign, or product], particularly impressed by how [specific detail]. Your recent collaboration with [mention local organization or notable client] exemplifies the kind of meaningful design I aspire to create—projects that don't just look beautiful but drive real-world impact within communities like ours. In San Francisco, design isn't merely decorative; it's a catalyst for social change, and I want to learn how to harness that power under your mentorship.</w:t>
      </w:r>
    </w:p>
    <w:p>
      <w:pPr>
        <w:pStyle w:val="BodyText"/>
      </w:pPr>
      <w:r>
        <w:t xml:space="preserve">My approach aligns with the collaborative spirit of San Francisco's design scene. During my time at UCSF's Design Lab, I co-led a student team that developed an app interface for local food banks—projecting 10+ hours weekly across departments. We learned to navigate feedback loops, prioritize user needs amid tight deadlines, and maintain creative cohesion in a remote setting (a skill increasingly vital in today's hybrid work environment). This mirrors the fast-paced studio culture I understand exists at [Company Name], where every design decision contributes to larger strategic goals. I thrive in environments that value both individual creativity and collective problem-solving—hallmarks of San Francisco's most successful design studios.</w:t>
      </w:r>
    </w:p>
    <w:p>
      <w:pPr>
        <w:pStyle w:val="BodyText"/>
      </w:pPr>
      <w:r>
        <w:t xml:space="preserve">San Francisco has taught me that great design is deeply contextual. The city's diverse neighborhoods—from the historic Mission District murals to the sleek tech campuses in SOMA—have shown me how visual language must adapt to cultural narratives. My internship at [Previous Relevant Experience, if any] reinforced this when I designed promotional materials for a Latinx cultural festival, requiring research into community aesthetics and vernacular symbols. I'm eager to bring this culturally attuned perspective to [Company Name], where diversity of thought fuels innovation. In the United States' most multicultural city, design that resonates authentically isn't optional—it's essential.</w:t>
      </w:r>
    </w:p>
    <w:p>
      <w:pPr>
        <w:pStyle w:val="BodyText"/>
      </w:pPr>
      <w:r>
        <w:t xml:space="preserve">I am particularly drawn to your studio's emphasis on [mention company-specific value: e.g., sustainable design practices, community partnerships, or experimental typography]. As a student deeply engaged with environmental initiatives through UCSF's Green Design Collective, I've volunteered to create materials for local conservation efforts. This passion aligns with your studio's [reference specific initiative], and I would be honored to contribute my skills toward similar meaningful work while learning from your team.</w:t>
      </w:r>
    </w:p>
    <w:p>
      <w:pPr>
        <w:pStyle w:val="BodyText"/>
      </w:pPr>
      <w:r>
        <w:t xml:space="preserve">San Francisco isn't just my internship destination—it's where I envision building a career rooted in design that serves people. The city's energy, its relentless innovation, and the warmth of its creative community have shaped me as a designer who believes visual communication should empower. [Company Name]'s reputation for [mention specific quality: e.g., nurturing talent or pushing design boundaries] makes it the perfect place to transition from academic projects to professional practice. I am prepared to bring not only my technical skills but also my curiosity, collaborative spirit, and dedication to elevating design's role in society.</w:t>
      </w:r>
    </w:p>
    <w:p>
      <w:pPr>
        <w:pStyle w:val="BodyText"/>
      </w:pPr>
      <w:r>
        <w:t xml:space="preserve">Thank you for considering my application for this Graphic Designer Internship. I have attached my resume and portfolio for your review and welcome the opportunity to discuss how my background aligns with your team's vision. I am available at your convenience for an interview next week and can be reached by phone or email at your earliest convenience. The prospect of contributing to [Company Name]'s legacy in San Francisco's design landscape is a genuine inspiration, and I would be honored to learn from the talented designers who help define this city's visual heartbeat.</w:t>
      </w:r>
    </w:p>
    <w:p>
      <w:pPr>
        <w:pStyle w:val="BodyText"/>
      </w:pPr>
      <w:r>
        <w:t xml:space="preserve">With sincere appreciation for your time and consideration,</w:t>
      </w:r>
    </w:p>
    <w:p>
      <w:pPr>
        <w:pStyle w:val="BodyText"/>
      </w:pPr>
      <w:r>
        <w:rPr>
          <w:bCs/>
          <w:b/>
        </w:rP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8T04:45:07Z</dcterms:created>
  <dcterms:modified xsi:type="dcterms:W3CDTF">2025-12-08T04:45:07Z</dcterms:modified>
</cp:coreProperties>
</file>

<file path=docProps/custom.xml><?xml version="1.0" encoding="utf-8"?>
<Properties xmlns="http://schemas.openxmlformats.org/officeDocument/2006/custom-properties" xmlns:vt="http://schemas.openxmlformats.org/officeDocument/2006/docPropsVTypes"/>
</file>